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BlockText"/>
      </w:pPr>
      <w:r>
        <w:t xml:space="preserve">title: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Лабораторная работа №3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Хамдамова Айжана</w:t>
      </w:r>
      <w:r>
        <w:t xml:space="preserve">”</w:t>
      </w:r>
    </w:p>
    <w:bookmarkEnd w:id="20"/>
    <w:bookmarkStart w:id="21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“</w:t>
      </w:r>
      <w:r>
        <w:t xml:space="preserve">Содержание</w:t>
      </w:r>
      <w:r>
        <w:t xml:space="preserve">”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ая работа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1"/>
    <w:bookmarkStart w:id="22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##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II.Ход работы:</w:t>
      </w:r>
      <w:r>
        <w:t xml:space="preserve"> </w:t>
      </w:r>
      <w:r>
        <w:t xml:space="preserve">1. Первым делом создаю учётную запись на сайте https://github.com/ и заполняю основные данные. Ввожу email, пароль и username.</w:t>
      </w:r>
      <w:r>
        <w:t xml:space="preserve"> </w:t>
      </w:r>
      <w:r>
        <w:drawing>
          <wp:inline>
            <wp:extent cx="5334000" cy="324267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Сначала сделаем предварительную конфигурацию git. Открываю терминал и ввожу следующие команды, указав имя и email владельца 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&lt;1032225989@pfur.ru &gt;</w:t>
      </w:r>
      <w:r>
        <w:t xml:space="preserve">”</w:t>
      </w:r>
      <w:r>
        <w:t xml:space="preserve"> </w:t>
      </w:r>
      <w:r>
        <w:t xml:space="preserve">Настроим utf-8 в выводе сообщений git: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drawing>
          <wp:inline>
            <wp:extent cx="5334000" cy="26617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Затем набираем следующие команды, чтобы задать имя начальной ветки (будем называть её master):</w:t>
      </w:r>
      <w:r>
        <w:t xml:space="preserve"> </w:t>
      </w:r>
      <w:r>
        <w:drawing>
          <wp:inline>
            <wp:extent cx="5334000" cy="26617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Параметр autocrlf:</w:t>
      </w:r>
      <w:r>
        <w:t xml:space="preserve"> </w:t>
      </w:r>
      <w:r>
        <w:drawing>
          <wp:inline>
            <wp:extent cx="5334000" cy="23114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Для последующей идентификации пользователя на сервере репозиториев я сгенерировала пару ключей с помощью следующих команд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AizhanaKhamdamova</w:t>
      </w:r>
      <w:hyperlink r:id="rId35">
        <w:r>
          <w:rPr>
            <w:rStyle w:val="Hyperlink"/>
          </w:rPr>
          <w:t xml:space="preserve">1032225989@pfur.ru</w:t>
        </w:r>
      </w:hyperlink>
      <w:r>
        <w:t xml:space="preserve">”</w:t>
      </w:r>
      <w:r>
        <w:t xml:space="preserve"> </w:t>
      </w:r>
      <w:r>
        <w:t xml:space="preserve">/afs/.dk.sci.pfu.edu.ru/home/a/k/akhamdamova/Изображения/Снимки экрана/5.png</w:t>
      </w:r>
      <w:r>
        <w:t xml:space="preserve"> </w:t>
      </w:r>
      <w:r>
        <w:t xml:space="preserve">6. Далее необходимо загрузить сгенерированный открытый ключ. Для этого я зашла на сайт http://github.org/ под своей учётной записью и перешла в меню Setting . После этого выбрала в боковом меню SSH and GPG keys и нажала кнопку New SSH key . Скопировав из локальной консоли ключ в буфер обмена cat ~/.ssh/id_rsa.pub | xclip -sel clip я вставила ключ в появившееся на сайте поле и указала для ключа имя (dk-4.3).</w:t>
      </w:r>
      <w:r>
        <w:t xml:space="preserve"> </w:t>
      </w:r>
      <w:r>
        <w:drawing>
          <wp:inline>
            <wp:extent cx="5334000" cy="26711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7034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4656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Затем мне нужно создать каталог для предмета «Архитектура компьютера»:</w:t>
      </w:r>
      <w:r>
        <w:t xml:space="preserve"> </w:t>
      </w:r>
      <w:r>
        <w:t xml:space="preserve">mkdir -p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drawing>
          <wp:inline>
            <wp:extent cx="5334000" cy="49750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Далее я перешла на станицу репозитория с шаблоном курса https://github.com/yamadharma/course-directory-student-template. Нажала на иконку: Use this template.</w:t>
      </w:r>
      <w:r>
        <w:t xml:space="preserve"> </w:t>
      </w:r>
      <w:r>
        <w:drawing>
          <wp:inline>
            <wp:extent cx="5334000" cy="338962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 открывшемся окне нужно задать имя репозитория (Repository name) study_2022–2023_arh-pc и создать репозиторий (кнопка Create repository from template).</w:t>
      </w:r>
      <w:r>
        <w:t xml:space="preserve"> </w:t>
      </w:r>
      <w:r>
        <w:drawing>
          <wp:inline>
            <wp:extent cx="5334000" cy="338962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9. Открываю терминал и перехожу в каталог курса:</w:t>
      </w:r>
    </w:p>
    <w:p>
      <w:pPr>
        <w:numPr>
          <w:ilvl w:val="0"/>
          <w:numId w:val="1000"/>
        </w:numPr>
        <w:pStyle w:val="Compact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клонирую созданный репозиторий: git clone –recursive</w:t>
      </w:r>
      <w:r>
        <w:t xml:space="preserve"> </w:t>
      </w:r>
      <w:r>
        <w:t xml:space="preserve">↪ git@github.com:</w:t>
      </w:r>
      <w:r>
        <w:t xml:space="preserve">/study_2022–2023_arh-pc.git arch-pc</w:t>
      </w:r>
      <w:r>
        <w:t xml:space="preserve"> </w:t>
      </w:r>
      <w:r>
        <w:t xml:space="preserve">Ссылку для клонирования копирую на странице созданного репозитория Code -&gt; SSH:</w:t>
      </w:r>
      <w:r>
        <w:t xml:space="preserve"> </w:t>
      </w:r>
      <w:r>
        <w:drawing>
          <wp:inline>
            <wp:extent cx="5334000" cy="350170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9339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10. После переходим в каталог курса: </w:t>
      </w:r>
    </w:p>
    <w:p>
      <w:pPr>
        <w:numPr>
          <w:ilvl w:val="0"/>
          <w:numId w:val="1000"/>
        </w:numPr>
        <w:pStyle w:val="Compact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и удаляем лишние файлы (rm package.json ).Создадим необходимые каталоги: echo arch-pc &gt; COURSE</w:t>
      </w:r>
      <w:r>
        <w:br/>
      </w:r>
      <w:r>
        <w:t xml:space="preserve">Make</w:t>
      </w:r>
      <w:r>
        <w:t xml:space="preserve"> </w:t>
      </w:r>
      <w:r>
        <w:drawing>
          <wp:inline>
            <wp:extent cx="5334000" cy="38642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12. Отправляю файлы на сервер:</w:t>
      </w:r>
    </w:p>
    <w:p>
      <w:pPr>
        <w:numPr>
          <w:ilvl w:val="0"/>
          <w:numId w:val="1000"/>
        </w:numPr>
        <w:pStyle w:val="Compact"/>
      </w:pP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  <w:r>
        <w:drawing>
          <wp:inline>
            <wp:extent cx="5334000" cy="18514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7789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Задания для самостоятельной работы:</w:t>
      </w:r>
    </w:p>
    <w:p>
      <w:pPr>
        <w:numPr>
          <w:ilvl w:val="0"/>
          <w:numId w:val="1002"/>
        </w:numPr>
        <w:pStyle w:val="Compact"/>
      </w:pPr>
      <w:r>
        <w:t xml:space="preserve">Я скопировала отчеты по первой и второй лабораторных работ в соответствующие каталоги созданного рабочего пространства из раздела «загрузки». (в lab01 и lab02)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ср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ср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Затем мы загружаем эти же файлы в github через теримнал, т.е отправляем на сервер с помощью команд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  <w:r>
        <w:drawing>
          <wp:inline>
            <wp:extent cx="5334000" cy="145116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ср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роверяем репозиторий github. Должны появиться файлы. Отчет по выполнению лабораторной работы №3 я загружу аналогично как 1ый и 2ой. В соответствующем каталоге рабочего пространства (labs&gt;lab03&gt;report).</w:t>
      </w:r>
      <w:r>
        <w:t xml:space="preserve"> </w:t>
      </w:r>
      <w:r>
        <w:drawing>
          <wp:inline>
            <wp:extent cx="5334000" cy="2056068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ср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по работе с системой git. Научилась работать с репозитория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hyperlink" Id="rId35" Target="mailto:1032225989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mailto:1032225989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8T10:13:28Z</dcterms:created>
  <dcterms:modified xsi:type="dcterms:W3CDTF">2022-10-28T10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